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annab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éter metílico de cedro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frutad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ab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ab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éter metílico de cedro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ab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ab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32A7D-EA00-4142-B03B-B130A5258492}"/>
</file>

<file path=customXml/itemProps3.xml><?xml version="1.0" encoding="utf-8"?>
<ds:datastoreItem xmlns:ds="http://schemas.openxmlformats.org/officeDocument/2006/customXml" ds:itemID="{446B7183-A266-4185-A344-59D6B1BBFB57}"/>
</file>

<file path=customXml/itemProps4.xml><?xml version="1.0" encoding="utf-8"?>
<ds:datastoreItem xmlns:ds="http://schemas.openxmlformats.org/officeDocument/2006/customXml" ds:itemID="{59D3EBDE-0289-46EB-8BA5-63F8365C3E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